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8B5" w:rsidRPr="004B1EC4" w:rsidRDefault="008031E9" w:rsidP="00950901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4B1EC4">
        <w:rPr>
          <w:rFonts w:ascii="標楷體" w:eastAsia="標楷體" w:hAnsi="標楷體" w:hint="eastAsia"/>
          <w:b/>
          <w:sz w:val="32"/>
          <w:szCs w:val="32"/>
        </w:rPr>
        <w:t>1</w:t>
      </w:r>
      <w:r w:rsidR="00CA42B4">
        <w:rPr>
          <w:rFonts w:ascii="標楷體" w:eastAsia="標楷體" w:hAnsi="標楷體" w:hint="eastAsia"/>
          <w:b/>
          <w:sz w:val="32"/>
          <w:szCs w:val="32"/>
        </w:rPr>
        <w:t>1</w:t>
      </w:r>
      <w:r w:rsidRPr="004B1EC4">
        <w:rPr>
          <w:rFonts w:ascii="標楷體" w:eastAsia="標楷體" w:hAnsi="標楷體" w:hint="eastAsia"/>
          <w:b/>
          <w:sz w:val="32"/>
          <w:szCs w:val="32"/>
        </w:rPr>
        <w:t>0學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年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度</w:t>
      </w:r>
      <w:r w:rsidR="00CB15BB" w:rsidRPr="004B1EC4">
        <w:rPr>
          <w:rFonts w:ascii="標楷體" w:eastAsia="標楷體" w:hAnsi="標楷體" w:hint="eastAsia"/>
          <w:b/>
          <w:sz w:val="32"/>
          <w:szCs w:val="32"/>
        </w:rPr>
        <w:t>優質領導菁英微學程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基本資料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表</w:t>
      </w:r>
    </w:p>
    <w:p w:rsidR="00C36FBB" w:rsidRPr="00DC1470" w:rsidRDefault="00C36FBB">
      <w:pPr>
        <w:rPr>
          <w:rFonts w:ascii="Times New Roman" w:eastAsia="標楷體" w:hAnsi="Times New Roman" w:cs="Times New Roman"/>
          <w:sz w:val="26"/>
          <w:szCs w:val="26"/>
        </w:rPr>
      </w:pPr>
    </w:p>
    <w:p w:rsidR="0018502E" w:rsidRPr="007431D6" w:rsidRDefault="00C36FBB" w:rsidP="007431D6">
      <w:pPr>
        <w:spacing w:afterLines="50" w:after="180"/>
        <w:rPr>
          <w:b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一、基本資料</w:t>
      </w:r>
    </w:p>
    <w:tbl>
      <w:tblPr>
        <w:tblStyle w:val="a3"/>
        <w:tblW w:w="8751" w:type="dxa"/>
        <w:tblLook w:val="04A0" w:firstRow="1" w:lastRow="0" w:firstColumn="1" w:lastColumn="0" w:noHBand="0" w:noVBand="1"/>
      </w:tblPr>
      <w:tblGrid>
        <w:gridCol w:w="1672"/>
        <w:gridCol w:w="1838"/>
        <w:gridCol w:w="1672"/>
        <w:gridCol w:w="1163"/>
        <w:gridCol w:w="2406"/>
      </w:tblGrid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中文姓名</w:t>
            </w:r>
          </w:p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Chinese 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 w:val="restart"/>
            <w:vAlign w:val="center"/>
          </w:tcPr>
          <w:p w:rsidR="00DB1383" w:rsidRPr="00950901" w:rsidRDefault="00950901" w:rsidP="0095090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照片</w:t>
            </w: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EF3CD7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英文姓名</w:t>
            </w:r>
          </w:p>
          <w:p w:rsidR="00DB1383" w:rsidRPr="00950901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English </w:t>
            </w:r>
            <w:r>
              <w:rPr>
                <w:rFonts w:ascii="Times New Roman" w:eastAsia="標楷體" w:hAnsi="Times New Roman" w:cs="Times New Roman"/>
                <w:sz w:val="26"/>
                <w:szCs w:val="26"/>
              </w:rPr>
              <w:t>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出生年月日</w:t>
            </w:r>
          </w:p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ate of birth</w:t>
            </w:r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(yyyy/mm/dd)</w:t>
            </w:r>
          </w:p>
        </w:tc>
        <w:tc>
          <w:tcPr>
            <w:tcW w:w="2835" w:type="dxa"/>
            <w:gridSpan w:val="2"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 w:rsidP="00F637C2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性別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Sex(M/F)</w:t>
            </w:r>
          </w:p>
        </w:tc>
        <w:tc>
          <w:tcPr>
            <w:tcW w:w="1838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72" w:type="dxa"/>
          </w:tcPr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國籍</w:t>
            </w:r>
          </w:p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Nationality</w:t>
            </w:r>
          </w:p>
        </w:tc>
        <w:tc>
          <w:tcPr>
            <w:tcW w:w="3569" w:type="dxa"/>
            <w:gridSpan w:val="2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Pr="00950901" w:rsidRDefault="008031E9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就讀</w:t>
            </w:r>
            <w:r w:rsidR="0029630D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系級</w:t>
            </w:r>
          </w:p>
          <w:p w:rsidR="00950901" w:rsidRPr="00950901" w:rsidRDefault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epartment/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Year</w:t>
            </w: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Level</w:t>
            </w:r>
          </w:p>
        </w:tc>
        <w:tc>
          <w:tcPr>
            <w:tcW w:w="5241" w:type="dxa"/>
            <w:gridSpan w:val="3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子郵件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Email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7431D6">
        <w:trPr>
          <w:trHeight w:val="931"/>
        </w:trPr>
        <w:tc>
          <w:tcPr>
            <w:tcW w:w="1672" w:type="dxa"/>
          </w:tcPr>
          <w:p w:rsidR="0029630D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連絡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話</w:t>
            </w:r>
          </w:p>
          <w:p w:rsidR="00950901" w:rsidRPr="00950901" w:rsidRDefault="00950901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Phone Number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通訊地址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A</w:t>
            </w:r>
            <w:r w:rsidR="009B7E6E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ress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</w:tbl>
    <w:p w:rsidR="00C83D07" w:rsidRDefault="00C83D07">
      <w:pPr>
        <w:rPr>
          <w:rFonts w:ascii="Times New Roman" w:eastAsia="標楷體" w:hAnsi="Times New Roman" w:cs="Times New Roman"/>
          <w:sz w:val="26"/>
          <w:szCs w:val="26"/>
        </w:rPr>
      </w:pPr>
    </w:p>
    <w:p w:rsidR="00B91EEE" w:rsidRPr="007431D6" w:rsidRDefault="00B91EEE" w:rsidP="007431D6">
      <w:pPr>
        <w:spacing w:afterLines="50" w:after="180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二、</w:t>
      </w:r>
      <w:r w:rsidR="00CB15BB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申請資格條件</w:t>
      </w:r>
      <w:r w:rsidR="008031E9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請勾選：</w:t>
      </w:r>
    </w:p>
    <w:p w:rsidR="00CB15BB" w:rsidRDefault="00CB15BB" w:rsidP="00CB15BB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大一英語免修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05A39" w:rsidRDefault="00AD71FC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學期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成績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達全班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前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10%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9630D" w:rsidRDefault="00205A39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院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長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推薦，簽章：</w:t>
      </w:r>
      <w:r w:rsidR="007431D6"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A31E3D" w:rsidRPr="00205A39" w:rsidRDefault="00A31E3D" w:rsidP="007431D6">
      <w:pPr>
        <w:pStyle w:val="a4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系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主任或</w:t>
      </w:r>
      <w:r w:rsidR="00BA1452">
        <w:rPr>
          <w:rFonts w:ascii="Times New Roman" w:eastAsia="標楷體" w:hAnsi="Times New Roman" w:cs="Times New Roman"/>
          <w:sz w:val="26"/>
          <w:szCs w:val="26"/>
        </w:rPr>
        <w:t>導師</w:t>
      </w:r>
      <w:r>
        <w:rPr>
          <w:rFonts w:ascii="Times New Roman" w:eastAsia="標楷體" w:hAnsi="Times New Roman" w:cs="Times New Roman" w:hint="eastAsia"/>
          <w:sz w:val="26"/>
          <w:szCs w:val="26"/>
        </w:rPr>
        <w:t>推薦，</w:t>
      </w:r>
      <w:r>
        <w:rPr>
          <w:rFonts w:ascii="Times New Roman" w:eastAsia="標楷體" w:hAnsi="Times New Roman" w:cs="Times New Roman"/>
          <w:sz w:val="26"/>
          <w:szCs w:val="26"/>
        </w:rPr>
        <w:t>簽章</w:t>
      </w:r>
      <w:r>
        <w:rPr>
          <w:rFonts w:ascii="Times New Roman" w:eastAsia="標楷體" w:hAnsi="Times New Roman" w:cs="Times New Roman" w:hint="eastAsia"/>
          <w:sz w:val="26"/>
          <w:szCs w:val="26"/>
        </w:rPr>
        <w:t>：</w:t>
      </w:r>
      <w:r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B21F6A" w:rsidRDefault="007E22D6" w:rsidP="007E22D6">
      <w:pPr>
        <w:spacing w:beforeLines="50" w:before="180"/>
        <w:rPr>
          <w:rFonts w:ascii="Times New Roman" w:eastAsia="標楷體" w:hAnsi="Times New Roman" w:cs="Times New Roman"/>
          <w:sz w:val="26"/>
          <w:szCs w:val="26"/>
        </w:rPr>
      </w:pPr>
      <w:bookmarkStart w:id="0" w:name="_GoBack"/>
      <w:r>
        <w:rPr>
          <w:rFonts w:ascii="Times New Roman" w:eastAsia="標楷體" w:hAnsi="Times New Roman" w:cs="Times New Roman" w:hint="eastAsia"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60A70B92" wp14:editId="0373B96F">
            <wp:simplePos x="0" y="0"/>
            <wp:positionH relativeFrom="column">
              <wp:posOffset>4949363</wp:posOffset>
            </wp:positionH>
            <wp:positionV relativeFrom="paragraph">
              <wp:posOffset>198120</wp:posOffset>
            </wp:positionV>
            <wp:extent cx="897255" cy="897255"/>
            <wp:effectExtent l="0" t="0" r="0" b="0"/>
            <wp:wrapThrough wrapText="bothSides">
              <wp:wrapPolygon edited="0">
                <wp:start x="0" y="0"/>
                <wp:lineTo x="0" y="21096"/>
                <wp:lineTo x="21096" y="21096"/>
                <wp:lineTo x="21096" y="0"/>
                <wp:lineTo x="0" y="0"/>
              </wp:wrapPolygon>
            </wp:wrapThrough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0學程招生基本資料表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255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B21F6A">
        <w:rPr>
          <w:rFonts w:ascii="Times New Roman" w:eastAsia="標楷體" w:hAnsi="Times New Roman" w:cs="Times New Roman"/>
          <w:sz w:val="26"/>
          <w:szCs w:val="26"/>
        </w:rPr>
        <w:t>**</w:t>
      </w:r>
      <w:r w:rsidR="00B21F6A">
        <w:rPr>
          <w:rFonts w:ascii="Times New Roman" w:eastAsia="標楷體" w:hAnsi="Times New Roman" w:cs="Times New Roman"/>
          <w:sz w:val="26"/>
          <w:szCs w:val="26"/>
        </w:rPr>
        <w:t>請掃描</w:t>
      </w:r>
      <w:r w:rsidR="00B21F6A">
        <w:rPr>
          <w:rFonts w:ascii="Times New Roman" w:eastAsia="標楷體" w:hAnsi="Times New Roman" w:cs="Times New Roman" w:hint="eastAsia"/>
          <w:sz w:val="26"/>
          <w:szCs w:val="26"/>
        </w:rPr>
        <w:t>右方</w:t>
      </w:r>
      <w:r w:rsidR="00B21F6A">
        <w:rPr>
          <w:rFonts w:ascii="Times New Roman" w:eastAsia="標楷體" w:hAnsi="Times New Roman" w:cs="Times New Roman" w:hint="eastAsia"/>
          <w:sz w:val="26"/>
          <w:szCs w:val="26"/>
        </w:rPr>
        <w:t>QRcode</w:t>
      </w:r>
      <w:r w:rsidR="00B21F6A">
        <w:rPr>
          <w:rFonts w:ascii="Times New Roman" w:eastAsia="標楷體" w:hAnsi="Times New Roman" w:cs="Times New Roman" w:hint="eastAsia"/>
          <w:sz w:val="26"/>
          <w:szCs w:val="26"/>
        </w:rPr>
        <w:t>，填寫網路版基本資料表</w:t>
      </w:r>
      <w:r w:rsidR="00825E6E">
        <w:rPr>
          <w:rFonts w:ascii="Times New Roman" w:eastAsia="標楷體" w:hAnsi="Times New Roman" w:cs="Times New Roman" w:hint="eastAsia"/>
          <w:sz w:val="26"/>
          <w:szCs w:val="26"/>
        </w:rPr>
        <w:t>並</w:t>
      </w:r>
      <w:r w:rsidR="00825E6E">
        <w:rPr>
          <w:rFonts w:ascii="Times New Roman" w:eastAsia="標楷體" w:hAnsi="Times New Roman" w:cs="Times New Roman"/>
          <w:sz w:val="26"/>
          <w:szCs w:val="26"/>
        </w:rPr>
        <w:t>選定口試</w:t>
      </w:r>
      <w:r w:rsidR="00825E6E">
        <w:rPr>
          <w:rFonts w:ascii="Times New Roman" w:eastAsia="標楷體" w:hAnsi="Times New Roman" w:cs="Times New Roman" w:hint="eastAsia"/>
          <w:sz w:val="26"/>
          <w:szCs w:val="26"/>
        </w:rPr>
        <w:t>日期</w:t>
      </w:r>
      <w:r w:rsidR="00B21F6A">
        <w:rPr>
          <w:rFonts w:ascii="Times New Roman" w:eastAsia="標楷體" w:hAnsi="Times New Roman" w:cs="Times New Roman" w:hint="eastAsia"/>
          <w:sz w:val="26"/>
          <w:szCs w:val="26"/>
        </w:rPr>
        <w:t>**</w:t>
      </w:r>
      <w:r w:rsidR="00B21F6A">
        <w:rPr>
          <w:rFonts w:ascii="Times New Roman" w:eastAsia="標楷體" w:hAnsi="Times New Roman" w:cs="Times New Roman"/>
          <w:sz w:val="26"/>
          <w:szCs w:val="26"/>
        </w:rPr>
        <w:t xml:space="preserve">   </w:t>
      </w:r>
    </w:p>
    <w:p w:rsidR="00B21F6A" w:rsidRDefault="00B21F6A" w:rsidP="00B21F6A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</w:p>
    <w:p w:rsidR="00306A2D" w:rsidRPr="00B21F6A" w:rsidRDefault="00306A2D" w:rsidP="00B21F6A">
      <w:pPr>
        <w:jc w:val="center"/>
        <w:rPr>
          <w:rFonts w:ascii="Times New Roman" w:eastAsia="標楷體" w:hAnsi="Times New Roman" w:cs="Times New Roman"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（續背面）</w:t>
      </w:r>
    </w:p>
    <w:p w:rsidR="00B21F6A" w:rsidRDefault="00B21F6A" w:rsidP="00306A2D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</w:p>
    <w:p w:rsidR="00B21F6A" w:rsidRPr="007431D6" w:rsidRDefault="00B21F6A" w:rsidP="00306A2D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</w:p>
    <w:p w:rsidR="00BA1452" w:rsidRPr="007431D6" w:rsidRDefault="00306A2D">
      <w:pPr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三、</w:t>
      </w:r>
      <w:r w:rsidR="007431D6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自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述</w:t>
      </w:r>
    </w:p>
    <w:p w:rsidR="00306A2D" w:rsidRPr="007431D6" w:rsidRDefault="007431D6" w:rsidP="007431D6">
      <w:pPr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（</w:t>
      </w:r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請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敘</w:t>
      </w:r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述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自己的長處、學習中最大的收穫，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並簡述修讀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本學程的期待</w:t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>；</w:t>
      </w:r>
      <w:r w:rsidRPr="007431D6">
        <w:rPr>
          <w:rFonts w:ascii="標楷體" w:eastAsia="標楷體" w:hAnsi="標楷體" w:cs="Times New Roman"/>
          <w:b/>
          <w:sz w:val="26"/>
          <w:szCs w:val="26"/>
        </w:rPr>
        <w:br/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 xml:space="preserve">   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300-500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字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中文或英文皆可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。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）</w:t>
      </w:r>
    </w:p>
    <w:p w:rsidR="00AF39E1" w:rsidRPr="00950901" w:rsidRDefault="00AF39E1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sectPr w:rsidR="00AF39E1" w:rsidRPr="00950901" w:rsidSect="00B21F6A">
      <w:pgSz w:w="11906" w:h="16838"/>
      <w:pgMar w:top="709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ACC" w:rsidRDefault="00F66ACC" w:rsidP="00BB1329">
      <w:r>
        <w:separator/>
      </w:r>
    </w:p>
  </w:endnote>
  <w:endnote w:type="continuationSeparator" w:id="0">
    <w:p w:rsidR="00F66ACC" w:rsidRDefault="00F66ACC" w:rsidP="00BB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ACC" w:rsidRDefault="00F66ACC" w:rsidP="00BB1329">
      <w:r>
        <w:separator/>
      </w:r>
    </w:p>
  </w:footnote>
  <w:footnote w:type="continuationSeparator" w:id="0">
    <w:p w:rsidR="00F66ACC" w:rsidRDefault="00F66ACC" w:rsidP="00BB1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47A33"/>
    <w:multiLevelType w:val="hybridMultilevel"/>
    <w:tmpl w:val="1B423CB8"/>
    <w:lvl w:ilvl="0" w:tplc="BB4CC55E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8603D3C"/>
    <w:multiLevelType w:val="hybridMultilevel"/>
    <w:tmpl w:val="A546F852"/>
    <w:lvl w:ilvl="0" w:tplc="126E8384">
      <w:start w:val="6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e0MDQ2MDQyNLBQ0lEKTi0uzszPAykwqwUAWqQn2ywAAAA="/>
  </w:docVars>
  <w:rsids>
    <w:rsidRoot w:val="00F47763"/>
    <w:rsid w:val="00007461"/>
    <w:rsid w:val="000148B5"/>
    <w:rsid w:val="000A214C"/>
    <w:rsid w:val="000A7864"/>
    <w:rsid w:val="0018502E"/>
    <w:rsid w:val="001C075A"/>
    <w:rsid w:val="00205A39"/>
    <w:rsid w:val="0029630D"/>
    <w:rsid w:val="002A5F09"/>
    <w:rsid w:val="002D1571"/>
    <w:rsid w:val="002F638C"/>
    <w:rsid w:val="00304E65"/>
    <w:rsid w:val="00306A2D"/>
    <w:rsid w:val="00391AF7"/>
    <w:rsid w:val="00401BF3"/>
    <w:rsid w:val="00471234"/>
    <w:rsid w:val="004B1EC4"/>
    <w:rsid w:val="004D0F1D"/>
    <w:rsid w:val="0067272F"/>
    <w:rsid w:val="006D07F6"/>
    <w:rsid w:val="0073212F"/>
    <w:rsid w:val="007431D6"/>
    <w:rsid w:val="007722BD"/>
    <w:rsid w:val="007759A7"/>
    <w:rsid w:val="007C22B3"/>
    <w:rsid w:val="007E22D6"/>
    <w:rsid w:val="007E4E2E"/>
    <w:rsid w:val="00802485"/>
    <w:rsid w:val="008031E9"/>
    <w:rsid w:val="008255D1"/>
    <w:rsid w:val="00825E6E"/>
    <w:rsid w:val="00827F7F"/>
    <w:rsid w:val="008B0108"/>
    <w:rsid w:val="00950901"/>
    <w:rsid w:val="009B4730"/>
    <w:rsid w:val="009B7E6E"/>
    <w:rsid w:val="009D1D02"/>
    <w:rsid w:val="009F619E"/>
    <w:rsid w:val="00A31E3D"/>
    <w:rsid w:val="00AD71FC"/>
    <w:rsid w:val="00AF39E1"/>
    <w:rsid w:val="00AF6E9B"/>
    <w:rsid w:val="00B21F6A"/>
    <w:rsid w:val="00B3242D"/>
    <w:rsid w:val="00B3440E"/>
    <w:rsid w:val="00B55D58"/>
    <w:rsid w:val="00B91EEE"/>
    <w:rsid w:val="00B978EF"/>
    <w:rsid w:val="00BA1452"/>
    <w:rsid w:val="00BB1329"/>
    <w:rsid w:val="00C36FBB"/>
    <w:rsid w:val="00C7370C"/>
    <w:rsid w:val="00C83D07"/>
    <w:rsid w:val="00CA42B4"/>
    <w:rsid w:val="00CA6A22"/>
    <w:rsid w:val="00CB15BB"/>
    <w:rsid w:val="00CE5F78"/>
    <w:rsid w:val="00CF7DB9"/>
    <w:rsid w:val="00D3631F"/>
    <w:rsid w:val="00D74F1F"/>
    <w:rsid w:val="00D80FAC"/>
    <w:rsid w:val="00DA1548"/>
    <w:rsid w:val="00DB1383"/>
    <w:rsid w:val="00DC1470"/>
    <w:rsid w:val="00E43827"/>
    <w:rsid w:val="00EB752B"/>
    <w:rsid w:val="00EF1428"/>
    <w:rsid w:val="00EF3CD7"/>
    <w:rsid w:val="00F14251"/>
    <w:rsid w:val="00F47763"/>
    <w:rsid w:val="00F66A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D9483"/>
  <w15:docId w15:val="{F53BDC69-C410-49F1-82D3-F49AAE868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7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39E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B132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B132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4</Words>
  <Characters>367</Characters>
  <Application>Microsoft Office Word</Application>
  <DocSecurity>0</DocSecurity>
  <Lines>3</Lines>
  <Paragraphs>1</Paragraphs>
  <ScaleCrop>false</ScaleCrop>
  <Company>FJU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20-03-19T07:41:00Z</cp:lastPrinted>
  <dcterms:created xsi:type="dcterms:W3CDTF">2021-04-13T02:39:00Z</dcterms:created>
  <dcterms:modified xsi:type="dcterms:W3CDTF">2021-04-13T03:02:00Z</dcterms:modified>
</cp:coreProperties>
</file>